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2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Veškerý obsah těchto stránek podléhá licenci CC BY-NC 4.0 (https://creativecommons.org/licenses/by-nc/4.0/){.external} 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7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8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39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6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0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1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./digiarchiv/citace.qmd" TargetMode="External" /><Relationship Type="http://schemas.openxmlformats.org/officeDocument/2006/relationships/hyperlink" Id="rId39" Target="./digiarchiv/digiarchiv.qmd" TargetMode="External" /><Relationship Type="http://schemas.openxmlformats.org/officeDocument/2006/relationships/hyperlink" Id="rId38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7" Target="https://amcr-help.aiscr.cz/" TargetMode="External" /><Relationship Type="http://schemas.openxmlformats.org/officeDocument/2006/relationships/hyperlink" Id="rId40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6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4T12:03:37Z</dcterms:created>
  <dcterms:modified xsi:type="dcterms:W3CDTF">2024-07-04T12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